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4665D" w14:textId="7C8A7DE3" w:rsidR="000E31EC" w:rsidRPr="000E31EC" w:rsidRDefault="000E31EC" w:rsidP="00675603">
      <w:pPr>
        <w:spacing w:line="360" w:lineRule="auto"/>
        <w:jc w:val="center"/>
        <w:rPr>
          <w:rFonts w:ascii="Roboto Condensed" w:hAnsi="Roboto Condensed"/>
          <w:b/>
          <w:bCs/>
          <w:sz w:val="28"/>
          <w:szCs w:val="28"/>
        </w:rPr>
      </w:pPr>
      <w:r w:rsidRPr="000E31EC">
        <w:rPr>
          <w:rFonts w:ascii="Roboto Condensed" w:hAnsi="Roboto Condensed"/>
          <w:b/>
          <w:bCs/>
          <w:sz w:val="28"/>
          <w:szCs w:val="28"/>
        </w:rPr>
        <w:t>Nowe, atrakcyjne pakiety z połączeniami na Ukrainę</w:t>
      </w:r>
      <w:r>
        <w:rPr>
          <w:rFonts w:ascii="Roboto Condensed" w:hAnsi="Roboto Condensed"/>
          <w:b/>
          <w:bCs/>
          <w:sz w:val="28"/>
          <w:szCs w:val="28"/>
        </w:rPr>
        <w:t xml:space="preserve"> w Play</w:t>
      </w:r>
      <w:r w:rsidR="00267149">
        <w:rPr>
          <w:rFonts w:ascii="Roboto Condensed" w:hAnsi="Roboto Condensed"/>
          <w:b/>
          <w:bCs/>
          <w:sz w:val="28"/>
          <w:szCs w:val="28"/>
        </w:rPr>
        <w:t xml:space="preserve"> na Kartę</w:t>
      </w:r>
    </w:p>
    <w:p w14:paraId="6B00E387" w14:textId="096969B2" w:rsidR="000E31EC" w:rsidRPr="00675603" w:rsidRDefault="000E31EC" w:rsidP="00241E03">
      <w:pPr>
        <w:spacing w:line="360" w:lineRule="auto"/>
        <w:jc w:val="both"/>
        <w:rPr>
          <w:rFonts w:ascii="Roboto Condensed" w:hAnsi="Roboto Condensed"/>
          <w:b/>
          <w:bCs/>
        </w:rPr>
      </w:pPr>
      <w:r w:rsidRPr="00675603">
        <w:rPr>
          <w:rFonts w:ascii="Roboto Condensed" w:hAnsi="Roboto Condensed"/>
          <w:b/>
          <w:bCs/>
        </w:rPr>
        <w:t xml:space="preserve">Już od 2017 </w:t>
      </w:r>
      <w:r w:rsidR="00675603" w:rsidRPr="00675603">
        <w:rPr>
          <w:rFonts w:ascii="Roboto Condensed" w:hAnsi="Roboto Condensed"/>
          <w:b/>
          <w:bCs/>
        </w:rPr>
        <w:t xml:space="preserve">roku </w:t>
      </w:r>
      <w:r w:rsidRPr="00675603">
        <w:rPr>
          <w:rFonts w:ascii="Roboto Condensed" w:hAnsi="Roboto Condensed"/>
          <w:b/>
          <w:bCs/>
        </w:rPr>
        <w:t>Play proponuje swoim klientom promocje i dedykowane oferty, dzięki którym możliwe są tanie połączenia na Ukrainę.</w:t>
      </w:r>
      <w:r w:rsidR="00675603" w:rsidRPr="00675603">
        <w:rPr>
          <w:rFonts w:ascii="Roboto Condensed" w:hAnsi="Roboto Condensed"/>
          <w:b/>
          <w:bCs/>
        </w:rPr>
        <w:t xml:space="preserve"> Od</w:t>
      </w:r>
      <w:r w:rsidR="00675603">
        <w:rPr>
          <w:rFonts w:ascii="Roboto Condensed" w:hAnsi="Roboto Condensed"/>
          <w:b/>
          <w:bCs/>
        </w:rPr>
        <w:t xml:space="preserve"> dzisiaj</w:t>
      </w:r>
      <w:r w:rsidR="00675603" w:rsidRPr="00675603">
        <w:rPr>
          <w:rFonts w:ascii="Roboto Condensed" w:hAnsi="Roboto Condensed"/>
          <w:b/>
          <w:bCs/>
        </w:rPr>
        <w:t xml:space="preserve"> operator proponuje </w:t>
      </w:r>
      <w:r w:rsidR="00B919AE">
        <w:rPr>
          <w:rFonts w:ascii="Roboto Condensed" w:hAnsi="Roboto Condensed"/>
          <w:b/>
          <w:bCs/>
        </w:rPr>
        <w:t>kolejny</w:t>
      </w:r>
      <w:r w:rsidR="00675603" w:rsidRPr="00675603">
        <w:rPr>
          <w:rFonts w:ascii="Roboto Condensed" w:hAnsi="Roboto Condensed"/>
          <w:b/>
          <w:bCs/>
        </w:rPr>
        <w:t xml:space="preserve">, kompleksowy pakiet łączący nielimitowane rozmowy i SMS-y oraz 15 GB </w:t>
      </w:r>
      <w:proofErr w:type="spellStart"/>
      <w:r w:rsidR="00675603" w:rsidRPr="00675603">
        <w:rPr>
          <w:rFonts w:ascii="Roboto Condensed" w:hAnsi="Roboto Condensed"/>
          <w:b/>
          <w:bCs/>
        </w:rPr>
        <w:t>internetu</w:t>
      </w:r>
      <w:proofErr w:type="spellEnd"/>
      <w:r w:rsidR="00B91A68">
        <w:rPr>
          <w:rFonts w:ascii="Roboto Condensed" w:hAnsi="Roboto Condensed"/>
          <w:b/>
          <w:bCs/>
        </w:rPr>
        <w:t xml:space="preserve"> </w:t>
      </w:r>
      <w:r w:rsidR="00675603" w:rsidRPr="00675603">
        <w:rPr>
          <w:rFonts w:ascii="Roboto Condensed" w:hAnsi="Roboto Condensed"/>
          <w:b/>
          <w:bCs/>
        </w:rPr>
        <w:t>w</w:t>
      </w:r>
      <w:r w:rsidR="00B91A68">
        <w:rPr>
          <w:rFonts w:ascii="Roboto Condensed" w:hAnsi="Roboto Condensed"/>
          <w:b/>
          <w:bCs/>
        </w:rPr>
        <w:t> </w:t>
      </w:r>
      <w:r w:rsidR="00675603" w:rsidRPr="00675603">
        <w:rPr>
          <w:rFonts w:ascii="Roboto Condensed" w:hAnsi="Roboto Condensed"/>
          <w:b/>
          <w:bCs/>
        </w:rPr>
        <w:t>kraju jak i aż 1000 minut na Ukrainę w</w:t>
      </w:r>
      <w:r w:rsidR="00675603">
        <w:rPr>
          <w:rFonts w:ascii="Roboto Condensed" w:hAnsi="Roboto Condensed"/>
          <w:b/>
          <w:bCs/>
        </w:rPr>
        <w:t> </w:t>
      </w:r>
      <w:r w:rsidR="00675603" w:rsidRPr="00675603">
        <w:rPr>
          <w:rFonts w:ascii="Roboto Condensed" w:hAnsi="Roboto Condensed"/>
          <w:b/>
          <w:bCs/>
        </w:rPr>
        <w:t>atrakcyjnej cenie 35 zł.</w:t>
      </w:r>
    </w:p>
    <w:p w14:paraId="760E6725" w14:textId="1132358F" w:rsidR="00675603" w:rsidRDefault="00675603" w:rsidP="00241E03">
      <w:p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 Polsce mieszka, pracuje i uczy się</w:t>
      </w:r>
      <w:r w:rsidR="00A9770A">
        <w:rPr>
          <w:rFonts w:ascii="Roboto Condensed" w:hAnsi="Roboto Condensed"/>
        </w:rPr>
        <w:t xml:space="preserve"> coraz więcej </w:t>
      </w:r>
      <w:r w:rsidR="00B919AE">
        <w:rPr>
          <w:rFonts w:ascii="Roboto Condensed" w:hAnsi="Roboto Condensed"/>
        </w:rPr>
        <w:t>obywateli Ukrainy.</w:t>
      </w:r>
      <w:r>
        <w:rPr>
          <w:rFonts w:ascii="Roboto Condensed" w:hAnsi="Roboto Condensed"/>
        </w:rPr>
        <w:t xml:space="preserve"> Chcąc ułatwić im kontakt z bliskimi</w:t>
      </w:r>
      <w:r w:rsidR="00B919AE">
        <w:rPr>
          <w:rFonts w:ascii="Roboto Condensed" w:hAnsi="Roboto Condensed"/>
        </w:rPr>
        <w:t xml:space="preserve">, </w:t>
      </w:r>
      <w:r>
        <w:rPr>
          <w:rFonts w:ascii="Roboto Condensed" w:hAnsi="Roboto Condensed"/>
        </w:rPr>
        <w:t>Play od 4 lat ma w swojej ofercie specjalne promocje obniżające ceny połączeń do</w:t>
      </w:r>
      <w:r w:rsidR="006B2A74">
        <w:rPr>
          <w:rFonts w:ascii="Roboto Condensed" w:hAnsi="Roboto Condensed"/>
        </w:rPr>
        <w:t> </w:t>
      </w:r>
      <w:r w:rsidR="00241E03">
        <w:rPr>
          <w:rFonts w:ascii="Roboto Condensed" w:hAnsi="Roboto Condensed"/>
        </w:rPr>
        <w:t>najpopularniejszych ukraińskich sieci. Dzisiaj do ofert</w:t>
      </w:r>
      <w:r w:rsidR="00267149">
        <w:rPr>
          <w:rFonts w:ascii="Roboto Condensed" w:hAnsi="Roboto Condensed"/>
        </w:rPr>
        <w:t xml:space="preserve"> </w:t>
      </w:r>
      <w:r w:rsidR="004D34E2">
        <w:rPr>
          <w:rFonts w:ascii="Roboto Condensed" w:hAnsi="Roboto Condensed"/>
        </w:rPr>
        <w:t xml:space="preserve">Play </w:t>
      </w:r>
      <w:r w:rsidR="00267149">
        <w:rPr>
          <w:rFonts w:ascii="Roboto Condensed" w:hAnsi="Roboto Condensed"/>
        </w:rPr>
        <w:t xml:space="preserve">na </w:t>
      </w:r>
      <w:r w:rsidR="004D34E2">
        <w:rPr>
          <w:rFonts w:ascii="Roboto Condensed" w:hAnsi="Roboto Condensed"/>
        </w:rPr>
        <w:t>K</w:t>
      </w:r>
      <w:r w:rsidR="00267149">
        <w:rPr>
          <w:rFonts w:ascii="Roboto Condensed" w:hAnsi="Roboto Condensed"/>
        </w:rPr>
        <w:t xml:space="preserve">artę </w:t>
      </w:r>
      <w:r w:rsidR="00241E03">
        <w:rPr>
          <w:rFonts w:ascii="Roboto Condensed" w:hAnsi="Roboto Condensed"/>
        </w:rPr>
        <w:t>trafił także nowy, obszerny pakiet zawierający:</w:t>
      </w:r>
    </w:p>
    <w:p w14:paraId="47468F84" w14:textId="6C1373BC" w:rsidR="00241E03" w:rsidRDefault="00241E03" w:rsidP="00241E0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nielimitowane połączenia do polskich sieci komórkowych i stacjonarnych,</w:t>
      </w:r>
    </w:p>
    <w:p w14:paraId="321418DD" w14:textId="414BDD3F" w:rsidR="00241E03" w:rsidRDefault="00241E03" w:rsidP="00241E0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nielimitowane SMS-y do polskich sieci komórkowych,</w:t>
      </w:r>
    </w:p>
    <w:p w14:paraId="0E920FEC" w14:textId="16738DBC" w:rsidR="00241E03" w:rsidRDefault="00241E03" w:rsidP="00241E0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15 GB </w:t>
      </w:r>
      <w:proofErr w:type="spellStart"/>
      <w:r>
        <w:rPr>
          <w:rFonts w:ascii="Roboto Condensed" w:hAnsi="Roboto Condensed"/>
        </w:rPr>
        <w:t>internetu</w:t>
      </w:r>
      <w:proofErr w:type="spellEnd"/>
      <w:r>
        <w:rPr>
          <w:rFonts w:ascii="Roboto Condensed" w:hAnsi="Roboto Condensed"/>
        </w:rPr>
        <w:t xml:space="preserve"> w Polsce,</w:t>
      </w:r>
    </w:p>
    <w:p w14:paraId="7847C323" w14:textId="4085E79E" w:rsidR="00241E03" w:rsidRDefault="00241E03" w:rsidP="00241E0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1000 minut do ukraińskich sieci </w:t>
      </w:r>
      <w:proofErr w:type="spellStart"/>
      <w:r>
        <w:rPr>
          <w:rFonts w:ascii="Roboto Condensed" w:hAnsi="Roboto Condensed"/>
        </w:rPr>
        <w:t>Kyivstar</w:t>
      </w:r>
      <w:proofErr w:type="spellEnd"/>
      <w:r>
        <w:rPr>
          <w:rFonts w:ascii="Roboto Condensed" w:hAnsi="Roboto Condensed"/>
        </w:rPr>
        <w:t xml:space="preserve">, Vodafone i </w:t>
      </w:r>
      <w:proofErr w:type="spellStart"/>
      <w:r>
        <w:rPr>
          <w:rFonts w:ascii="Roboto Condensed" w:hAnsi="Roboto Condensed"/>
        </w:rPr>
        <w:t>lifecell</w:t>
      </w:r>
      <w:proofErr w:type="spellEnd"/>
      <w:r>
        <w:rPr>
          <w:rFonts w:ascii="Roboto Condensed" w:hAnsi="Roboto Condensed"/>
        </w:rPr>
        <w:t>.</w:t>
      </w:r>
    </w:p>
    <w:p w14:paraId="4D174F3F" w14:textId="1FF4EC64" w:rsidR="0056796C" w:rsidRDefault="00241E03" w:rsidP="00241E03">
      <w:p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To wszystko w</w:t>
      </w:r>
      <w:r w:rsidR="00A9770A">
        <w:rPr>
          <w:rFonts w:ascii="Roboto Condensed" w:hAnsi="Roboto Condensed"/>
        </w:rPr>
        <w:t xml:space="preserve"> wyjątkowo niskiej</w:t>
      </w:r>
      <w:r>
        <w:rPr>
          <w:rFonts w:ascii="Roboto Condensed" w:hAnsi="Roboto Condensed"/>
        </w:rPr>
        <w:t xml:space="preserve"> cenie 35 zł</w:t>
      </w:r>
      <w:r w:rsidR="001375CE">
        <w:rPr>
          <w:rFonts w:ascii="Roboto Condensed" w:hAnsi="Roboto Condensed"/>
        </w:rPr>
        <w:t xml:space="preserve">! Pakiet dostępny jest </w:t>
      </w:r>
      <w:r>
        <w:rPr>
          <w:rFonts w:ascii="Roboto Condensed" w:hAnsi="Roboto Condensed"/>
        </w:rPr>
        <w:t>w dwóch</w:t>
      </w:r>
      <w:r w:rsidR="00A9770A">
        <w:rPr>
          <w:rFonts w:ascii="Roboto Condensed" w:hAnsi="Roboto Condensed"/>
        </w:rPr>
        <w:t>, wygodnych dla klientów</w:t>
      </w:r>
      <w:r w:rsidR="00461311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wersjach</w:t>
      </w:r>
      <w:r w:rsidR="00A9770A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– jednorazowej (ważnej 30</w:t>
      </w:r>
      <w:r w:rsidR="006B2A74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dni) bądź cyklicznej, automatycznie odnawiającej się co miesiąc w</w:t>
      </w:r>
      <w:r w:rsidR="00461311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przypadku posiadania wystarczających środków na koncie. </w:t>
      </w:r>
    </w:p>
    <w:p w14:paraId="43B1F3B4" w14:textId="3FCA4073" w:rsidR="00241E03" w:rsidRDefault="00241E03" w:rsidP="00241E03">
      <w:p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 ofercie wciąż dostępne są pozostałe pakiety:</w:t>
      </w:r>
    </w:p>
    <w:p w14:paraId="6DB4CBAC" w14:textId="74002EBB" w:rsidR="00241E03" w:rsidRDefault="00241E03" w:rsidP="00241E0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1000 minut z Polski do ukraińskich sieci za 25 zł,</w:t>
      </w:r>
    </w:p>
    <w:p w14:paraId="374BA6FA" w14:textId="09A957FC" w:rsidR="00241E03" w:rsidRPr="00241E03" w:rsidRDefault="00241E03" w:rsidP="00241E0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1000 minut z Polski do ukraińskich sieci oraz 10 GB na </w:t>
      </w:r>
      <w:proofErr w:type="spellStart"/>
      <w:r>
        <w:rPr>
          <w:rFonts w:ascii="Roboto Condensed" w:hAnsi="Roboto Condensed"/>
        </w:rPr>
        <w:t>Viber</w:t>
      </w:r>
      <w:proofErr w:type="spellEnd"/>
      <w:r>
        <w:rPr>
          <w:rFonts w:ascii="Roboto Condensed" w:hAnsi="Roboto Condensed"/>
        </w:rPr>
        <w:t xml:space="preserve"> za 30 zł.</w:t>
      </w:r>
    </w:p>
    <w:p w14:paraId="12156D02" w14:textId="0DCDBB46" w:rsidR="00241E03" w:rsidRDefault="00241E03" w:rsidP="00241E03">
      <w:p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Poza pakietami Play oferuje swoim klientom z Ukrainy </w:t>
      </w:r>
      <w:r w:rsidR="001375CE">
        <w:rPr>
          <w:rFonts w:ascii="Roboto Condensed" w:hAnsi="Roboto Condensed"/>
        </w:rPr>
        <w:t xml:space="preserve">także </w:t>
      </w:r>
      <w:r>
        <w:rPr>
          <w:rFonts w:ascii="Roboto Condensed" w:hAnsi="Roboto Condensed"/>
        </w:rPr>
        <w:t>usługi dodatkowe</w:t>
      </w:r>
      <w:r w:rsidR="0056796C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jak na przykład dostęp do ukraiński</w:t>
      </w:r>
      <w:r w:rsidR="00067E46">
        <w:rPr>
          <w:rFonts w:ascii="Roboto Condensed" w:hAnsi="Roboto Condensed"/>
        </w:rPr>
        <w:t>ch programów i kanałów telewizyjnych oraz filmów, seriali i bajek</w:t>
      </w:r>
      <w:r w:rsidR="00B91A68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za</w:t>
      </w:r>
      <w:r w:rsidR="00B91A68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pośrednictwem serwisu </w:t>
      </w:r>
      <w:proofErr w:type="spellStart"/>
      <w:r>
        <w:rPr>
          <w:rFonts w:ascii="Roboto Condensed" w:hAnsi="Roboto Condensed"/>
        </w:rPr>
        <w:t>Megogo</w:t>
      </w:r>
      <w:proofErr w:type="spellEnd"/>
      <w:r w:rsidR="00067E46">
        <w:rPr>
          <w:rFonts w:ascii="Roboto Condensed" w:hAnsi="Roboto Condensed"/>
        </w:rPr>
        <w:t xml:space="preserve"> już od 3,99 zł tygodniowo lub 11,99 zł miesięcznie.</w:t>
      </w:r>
    </w:p>
    <w:p w14:paraId="5A03F5F9" w14:textId="7F478D6B" w:rsidR="00675603" w:rsidRPr="000E31EC" w:rsidRDefault="00067E46" w:rsidP="00067E46">
      <w:pPr>
        <w:spacing w:line="360" w:lineRule="auto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szystkie </w:t>
      </w:r>
      <w:r w:rsidR="00A9770A">
        <w:rPr>
          <w:rFonts w:ascii="Roboto Condensed" w:hAnsi="Roboto Condensed"/>
        </w:rPr>
        <w:t xml:space="preserve">pakiety </w:t>
      </w:r>
      <w:r>
        <w:rPr>
          <w:rFonts w:ascii="Roboto Condensed" w:hAnsi="Roboto Condensed"/>
        </w:rPr>
        <w:t>można aktywować za pośrednictwem Play24</w:t>
      </w:r>
      <w:r w:rsidR="001375CE">
        <w:rPr>
          <w:rFonts w:ascii="Roboto Condensed" w:hAnsi="Roboto Condensed"/>
        </w:rPr>
        <w:t>, szybkich kodów USSD</w:t>
      </w:r>
      <w:r>
        <w:rPr>
          <w:rFonts w:ascii="Roboto Condensed" w:hAnsi="Roboto Condensed"/>
        </w:rPr>
        <w:t xml:space="preserve"> lub kontaktując się z obsługą klienta – również na specjalnej infolinii obsługiwanej w języku ukraińskim. Szczegóły ofert znajdują się na dedykowanej stronie internetowej, która została przygotowana zarówno w języku </w:t>
      </w:r>
      <w:hyperlink r:id="rId7" w:history="1">
        <w:r w:rsidRPr="00067E46">
          <w:rPr>
            <w:rStyle w:val="Hyperlink"/>
            <w:rFonts w:ascii="Roboto Condensed" w:hAnsi="Roboto Condensed"/>
            <w:b/>
            <w:bCs/>
          </w:rPr>
          <w:t>polskim</w:t>
        </w:r>
      </w:hyperlink>
      <w:r>
        <w:rPr>
          <w:rFonts w:ascii="Roboto Condensed" w:hAnsi="Roboto Condensed"/>
        </w:rPr>
        <w:t xml:space="preserve">, jak i </w:t>
      </w:r>
      <w:hyperlink r:id="rId8" w:history="1">
        <w:r w:rsidRPr="00067E46">
          <w:rPr>
            <w:rStyle w:val="Hyperlink"/>
            <w:rFonts w:ascii="Roboto Condensed" w:hAnsi="Roboto Condensed"/>
            <w:b/>
            <w:bCs/>
          </w:rPr>
          <w:t>ukraińskim</w:t>
        </w:r>
      </w:hyperlink>
      <w:r>
        <w:rPr>
          <w:rFonts w:ascii="Roboto Condensed" w:hAnsi="Roboto Condensed"/>
        </w:rPr>
        <w:t>.</w:t>
      </w:r>
    </w:p>
    <w:sectPr w:rsidR="00675603" w:rsidRPr="000E31EC" w:rsidSect="00675603">
      <w:headerReference w:type="default" r:id="rId9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DEAB6" w14:textId="77777777" w:rsidR="00CD5C84" w:rsidRDefault="00CD5C84" w:rsidP="000E31EC">
      <w:pPr>
        <w:spacing w:after="0" w:line="240" w:lineRule="auto"/>
      </w:pPr>
      <w:r>
        <w:separator/>
      </w:r>
    </w:p>
  </w:endnote>
  <w:endnote w:type="continuationSeparator" w:id="0">
    <w:p w14:paraId="18B10B8A" w14:textId="77777777" w:rsidR="00CD5C84" w:rsidRDefault="00CD5C84" w:rsidP="000E3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altName w:val="Arial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7A492" w14:textId="77777777" w:rsidR="00CD5C84" w:rsidRDefault="00CD5C84" w:rsidP="000E31EC">
      <w:pPr>
        <w:spacing w:after="0" w:line="240" w:lineRule="auto"/>
      </w:pPr>
      <w:r>
        <w:separator/>
      </w:r>
    </w:p>
  </w:footnote>
  <w:footnote w:type="continuationSeparator" w:id="0">
    <w:p w14:paraId="587D6FA7" w14:textId="77777777" w:rsidR="00CD5C84" w:rsidRDefault="00CD5C84" w:rsidP="000E31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27CEC" w14:textId="7365CD38" w:rsidR="000E31EC" w:rsidRDefault="000E31E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37EC905" wp14:editId="1014392F">
          <wp:simplePos x="0" y="0"/>
          <wp:positionH relativeFrom="page">
            <wp:align>right</wp:align>
          </wp:positionH>
          <wp:positionV relativeFrom="topMargin">
            <wp:posOffset>508230</wp:posOffset>
          </wp:positionV>
          <wp:extent cx="2382408" cy="382675"/>
          <wp:effectExtent l="0" t="0" r="0" b="0"/>
          <wp:wrapSquare wrapText="bothSides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2408" cy="382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F54859"/>
    <w:multiLevelType w:val="hybridMultilevel"/>
    <w:tmpl w:val="8AFC74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FB0C74"/>
    <w:multiLevelType w:val="hybridMultilevel"/>
    <w:tmpl w:val="F7725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AzNTY1NDE0MDRT0lEKTi0uzszPAykwrgUA1D7E5SwAAAA="/>
  </w:docVars>
  <w:rsids>
    <w:rsidRoot w:val="000E31EC"/>
    <w:rsid w:val="00067E46"/>
    <w:rsid w:val="000E31EC"/>
    <w:rsid w:val="001375CE"/>
    <w:rsid w:val="00241E03"/>
    <w:rsid w:val="00267149"/>
    <w:rsid w:val="00461311"/>
    <w:rsid w:val="004D34E2"/>
    <w:rsid w:val="0056796C"/>
    <w:rsid w:val="00675603"/>
    <w:rsid w:val="006B2A74"/>
    <w:rsid w:val="00786768"/>
    <w:rsid w:val="00A9770A"/>
    <w:rsid w:val="00B919AE"/>
    <w:rsid w:val="00B91A68"/>
    <w:rsid w:val="00CD5C84"/>
    <w:rsid w:val="00D5402F"/>
    <w:rsid w:val="00E6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6F128E"/>
  <w15:chartTrackingRefBased/>
  <w15:docId w15:val="{2052DCB6-BCCA-4B15-924D-07B1EA429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1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1EC"/>
  </w:style>
  <w:style w:type="paragraph" w:styleId="Footer">
    <w:name w:val="footer"/>
    <w:basedOn w:val="Normal"/>
    <w:link w:val="FooterChar"/>
    <w:uiPriority w:val="99"/>
    <w:unhideWhenUsed/>
    <w:rsid w:val="000E31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1EC"/>
  </w:style>
  <w:style w:type="paragraph" w:styleId="ListParagraph">
    <w:name w:val="List Paragraph"/>
    <w:basedOn w:val="Normal"/>
    <w:uiPriority w:val="34"/>
    <w:qFormat/>
    <w:rsid w:val="00241E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E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E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75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5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5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5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5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7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oferta/ukraina/u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lay.pl/oferta/ukrain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7</Words>
  <Characters>172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3</cp:revision>
  <dcterms:created xsi:type="dcterms:W3CDTF">2021-03-04T13:03:00Z</dcterms:created>
  <dcterms:modified xsi:type="dcterms:W3CDTF">2021-03-0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3-04T13:03:17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7ba615db-67e2-42dc-a17e-c9f07920bb46</vt:lpwstr>
  </property>
  <property fmtid="{D5CDD505-2E9C-101B-9397-08002B2CF9AE}" pid="8" name="MSIP_Label_ffedf4fd-fdc4-436f-a9e4-cb74c8d35f1c_ContentBits">
    <vt:lpwstr>2</vt:lpwstr>
  </property>
</Properties>
</file>